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Isabella Wasilewsk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Isabell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asilewsk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14 Washington Street, Glenview, IL, USA Glenview, IL, USA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iwasilew99@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903395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Olive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26/202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7/10/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